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70023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7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Aniela Talare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Martyna Talare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